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AB4409" w:rsidRDefault="00AB44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bookmarkStart w:id="0" w:name="_heading=h.gjdgxs" w:colFirst="0" w:colLast="0"/>
      <w:bookmarkStart w:id="1" w:name="_GoBack"/>
      <w:bookmarkEnd w:id="0"/>
      <w:bookmarkEnd w:id="1"/>
    </w:p>
    <w:p w14:paraId="00000002" w14:textId="77777777" w:rsidR="00AB4409" w:rsidRDefault="00AB44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3" w14:textId="77777777" w:rsidR="00AB4409" w:rsidRDefault="00C01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ATE]</w:t>
      </w:r>
    </w:p>
    <w:p w14:paraId="00000004" w14:textId="77777777" w:rsidR="00AB4409" w:rsidRDefault="00AB44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5" w14:textId="77777777" w:rsidR="00AB4409" w:rsidRDefault="00AB4409">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00000006" w14:textId="77777777" w:rsidR="00AB4409" w:rsidRDefault="00C01237">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pPr>
      <w:r>
        <w:t>Contact Name</w:t>
      </w:r>
    </w:p>
    <w:p w14:paraId="00000007" w14:textId="77777777" w:rsidR="00AB4409" w:rsidRDefault="00C01237">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Address</w:t>
      </w:r>
    </w:p>
    <w:p w14:paraId="00000008" w14:textId="77777777" w:rsidR="00AB4409" w:rsidRDefault="00C01237">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pPr>
      <w:r>
        <w:t>Address2</w:t>
      </w:r>
    </w:p>
    <w:p w14:paraId="00000009" w14:textId="77777777" w:rsidR="00AB4409" w:rsidRDefault="00C01237">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pPr>
      <w:r>
        <w:t>Country</w:t>
      </w:r>
      <w:r>
        <w:tab/>
      </w:r>
    </w:p>
    <w:p w14:paraId="0000000A" w14:textId="77777777" w:rsidR="00AB4409" w:rsidRDefault="00C01237">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City /Province</w:t>
      </w:r>
    </w:p>
    <w:p w14:paraId="0000000B" w14:textId="77777777" w:rsidR="00AB4409" w:rsidRDefault="00C01237">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Postal Code</w:t>
      </w:r>
    </w:p>
    <w:p w14:paraId="0000000C" w14:textId="77777777" w:rsidR="00AB4409" w:rsidRDefault="00AB4409">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14:paraId="0000000D" w14:textId="77777777" w:rsidR="00AB4409" w:rsidRDefault="00AB4409">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14:paraId="0000000E" w14:textId="77777777" w:rsidR="00AB4409" w:rsidRDefault="00AB4409">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14:paraId="0000000F" w14:textId="77777777" w:rsidR="00AB4409" w:rsidRDefault="00C01237">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r>
        <w:rPr>
          <w:b/>
          <w:color w:val="000000"/>
        </w:rPr>
        <w:t xml:space="preserve">RE: </w:t>
      </w:r>
      <w:r>
        <w:rPr>
          <w:b/>
        </w:rPr>
        <w:t>REQUEST FOR INFORMATION REGARDING PAST DUE ACCOUNT</w:t>
      </w:r>
    </w:p>
    <w:p w14:paraId="00000010" w14:textId="77777777" w:rsidR="00AB4409" w:rsidRDefault="00AB4409">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p>
    <w:p w14:paraId="00000011" w14:textId="77777777" w:rsidR="00AB4409" w:rsidRDefault="00AB4409">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p>
    <w:p w14:paraId="00000012" w14:textId="77777777" w:rsidR="00AB4409" w:rsidRDefault="00C01237">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rPr>
        <w:t>Dear [CLIENT NAME],</w:t>
      </w:r>
    </w:p>
    <w:p w14:paraId="00000013" w14:textId="77777777" w:rsidR="00AB4409" w:rsidRDefault="00AB44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4" w14:textId="77777777" w:rsidR="00AB4409" w:rsidRDefault="00C01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t xml:space="preserve">It appears you are ignoring that </w:t>
      </w:r>
      <w:r>
        <w:rPr>
          <w:color w:val="000000"/>
        </w:rPr>
        <w:t xml:space="preserve">your account is </w:t>
      </w:r>
      <w:r>
        <w:t xml:space="preserve">severely past </w:t>
      </w:r>
      <w:r>
        <w:rPr>
          <w:color w:val="000000"/>
        </w:rPr>
        <w:t>due.</w:t>
      </w:r>
    </w:p>
    <w:p w14:paraId="00000015" w14:textId="77777777" w:rsidR="00AB4409" w:rsidRDefault="00AB44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6" w14:textId="77777777" w:rsidR="00AB4409" w:rsidRDefault="00C01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 xml:space="preserve">I have enclosed a statement </w:t>
      </w:r>
      <w:r>
        <w:t xml:space="preserve">providing evidence that your </w:t>
      </w:r>
      <w:r>
        <w:rPr>
          <w:color w:val="000000"/>
        </w:rPr>
        <w:t xml:space="preserve">account </w:t>
      </w:r>
      <w:r>
        <w:t>has</w:t>
      </w:r>
      <w:r>
        <w:rPr>
          <w:color w:val="000000"/>
        </w:rPr>
        <w:t xml:space="preserve"> an outstanding balance of [AMOUNT DUE]. If there is some reason why you have failed to</w:t>
      </w:r>
      <w:r>
        <w:t xml:space="preserve"> send</w:t>
      </w:r>
      <w:r>
        <w:rPr>
          <w:color w:val="000000"/>
        </w:rPr>
        <w:t xml:space="preserve"> payment, please call us to discuss the problem.</w:t>
      </w:r>
    </w:p>
    <w:p w14:paraId="00000017" w14:textId="77777777" w:rsidR="00AB4409" w:rsidRDefault="00AB44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8" w14:textId="77777777" w:rsidR="00AB4409" w:rsidRDefault="00C01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 xml:space="preserve">If </w:t>
      </w:r>
      <w:r>
        <w:t>you</w:t>
      </w:r>
      <w:r>
        <w:rPr>
          <w:color w:val="000000"/>
        </w:rPr>
        <w:t xml:space="preserve"> would rather, please feel free to write us a note at the bottom of this letter and send it in the enclosed envelope.</w:t>
      </w:r>
    </w:p>
    <w:p w14:paraId="00000019" w14:textId="77777777" w:rsidR="00AB4409" w:rsidRDefault="00AB44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A" w14:textId="77777777" w:rsidR="00AB4409" w:rsidRDefault="00C01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 xml:space="preserve">Thank you for your </w:t>
      </w:r>
      <w:r>
        <w:t>cooperation</w:t>
      </w:r>
      <w:r>
        <w:rPr>
          <w:color w:val="000000"/>
        </w:rPr>
        <w:t xml:space="preserve"> </w:t>
      </w:r>
      <w:r>
        <w:t>with</w:t>
      </w:r>
      <w:r>
        <w:rPr>
          <w:color w:val="000000"/>
        </w:rPr>
        <w:t xml:space="preserve"> this matter.</w:t>
      </w:r>
    </w:p>
    <w:p w14:paraId="0000001B" w14:textId="77777777" w:rsidR="00AB4409" w:rsidRDefault="00AB44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1C" w14:textId="77777777" w:rsidR="00AB4409" w:rsidRDefault="00AB44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D" w14:textId="77777777" w:rsidR="00AB4409" w:rsidRDefault="00C01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Kind regards,</w:t>
      </w:r>
    </w:p>
    <w:p w14:paraId="0000001E" w14:textId="77777777" w:rsidR="00AB4409" w:rsidRDefault="00AB44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F" w14:textId="77777777" w:rsidR="00AB4409" w:rsidRDefault="00AB44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20" w14:textId="77777777" w:rsidR="00AB4409" w:rsidRDefault="00C01237">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NAME]</w:t>
      </w:r>
    </w:p>
    <w:p w14:paraId="00000021" w14:textId="77777777" w:rsidR="00AB4409" w:rsidRDefault="00C01237">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rPr>
        <w:t>[TITLE]</w:t>
      </w:r>
    </w:p>
    <w:p w14:paraId="00000022" w14:textId="77777777" w:rsidR="00AB4409" w:rsidRDefault="00C01237">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rPr>
        <w:t>[CONTACT NUMBER]</w:t>
      </w:r>
    </w:p>
    <w:p w14:paraId="00000023" w14:textId="77777777" w:rsidR="00AB4409" w:rsidRDefault="00C01237">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rPr>
        <w:t xml:space="preserve">[COMPANY EMAIL] </w:t>
      </w:r>
    </w:p>
    <w:p w14:paraId="00000024" w14:textId="77777777" w:rsidR="00AB4409" w:rsidRDefault="00AB44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808080"/>
          <w:sz w:val="22"/>
          <w:szCs w:val="22"/>
        </w:rPr>
      </w:pPr>
    </w:p>
    <w:p w14:paraId="00000025" w14:textId="77777777" w:rsidR="00AB4409" w:rsidRDefault="00AB44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808080"/>
          <w:sz w:val="22"/>
          <w:szCs w:val="22"/>
        </w:rPr>
      </w:pPr>
    </w:p>
    <w:p w14:paraId="00000026" w14:textId="77777777" w:rsidR="00AB4409" w:rsidRDefault="00AB44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808080"/>
          <w:sz w:val="22"/>
          <w:szCs w:val="22"/>
        </w:rPr>
      </w:pPr>
    </w:p>
    <w:p w14:paraId="00000027" w14:textId="77777777" w:rsidR="00AB4409" w:rsidRDefault="00C01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2"/>
          <w:szCs w:val="22"/>
        </w:rPr>
      </w:pPr>
      <w:r>
        <w:t>[IF SENT BY EMAIL YOU MAY INCLUDE THIS NOTICE]</w:t>
      </w:r>
    </w:p>
    <w:p w14:paraId="00000028" w14:textId="77777777" w:rsidR="00AB4409" w:rsidRDefault="00AB44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808080"/>
        </w:rPr>
      </w:pPr>
    </w:p>
    <w:p w14:paraId="00000029" w14:textId="69B7497B" w:rsidR="00AB4409" w:rsidRDefault="00C012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color w:val="808080"/>
        </w:rPr>
        <w:t>This email is intended only for the person to whom it is addressed and/or otherwise authorised perso</w:t>
      </w:r>
      <w:r w:rsidR="00CA4947">
        <w:rPr>
          <w:color w:val="808080"/>
          <w:lang w:val="en-GB"/>
        </w:rPr>
        <w:t>ns</w:t>
      </w:r>
      <w:r>
        <w:rPr>
          <w:color w:val="808080"/>
        </w:rPr>
        <w:t xml:space="preserve">. The information contained is confidential and the property of [SENDER]. If you are not the intended recipient, please be advised that viewing this message and any attachments, as well </w:t>
      </w:r>
      <w:r>
        <w:rPr>
          <w:color w:val="808080"/>
        </w:rPr>
        <w:lastRenderedPageBreak/>
        <w:t xml:space="preserve">as copying, forwarding, printing, and disseminating any information related to this email is prohibited, and that you should not take any action based on the content of this email and/or its attachments. If you received this message in error, please contact the sender and destroy all copies of this email and any attachment. Please note that the views and opinions expressed herein are solely those of the author and do not necessarily reflect those of the company. While antivirus protection tools have been employed, you should check this email and attachments for the presence of viruses. No warranties or assurances are made </w:t>
      </w:r>
      <w:sdt>
        <w:sdtPr>
          <w:tag w:val="goog_rdk_0"/>
          <w:id w:val="2112629536"/>
        </w:sdtPr>
        <w:sdtEndPr/>
        <w:sdtContent>
          <w:commentRangeStart w:id="2"/>
        </w:sdtContent>
      </w:sdt>
      <w:r>
        <w:rPr>
          <w:i/>
          <w:color w:val="808080"/>
        </w:rPr>
        <w:t>in re</w:t>
      </w:r>
      <w:commentRangeEnd w:id="2"/>
      <w:r>
        <w:commentReference w:id="2"/>
      </w:r>
      <w:r>
        <w:rPr>
          <w:color w:val="808080"/>
        </w:rPr>
        <w:t>lation to the safety and content of this email and attachments. [SENDER] accepts no liability for any damage caused by any virus transmitted by or contained in this email and attachments. No liability is accepted for any consequences arising from this email.</w:t>
      </w:r>
    </w:p>
    <w:p w14:paraId="0000002A" w14:textId="77777777" w:rsidR="00AB4409" w:rsidRDefault="00AB4409">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rPr>
          <w:rFonts w:ascii="Courier New" w:eastAsia="Courier New" w:hAnsi="Courier New" w:cs="Courier New"/>
          <w:color w:val="000000"/>
          <w:sz w:val="20"/>
          <w:szCs w:val="20"/>
        </w:rPr>
      </w:pPr>
    </w:p>
    <w:p w14:paraId="0000002B" w14:textId="77777777" w:rsidR="00AB4409" w:rsidRDefault="00AB44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2C" w14:textId="77777777" w:rsidR="00AB4409" w:rsidRDefault="00AB44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sectPr w:rsidR="00AB4409">
      <w:footerReference w:type="default" r:id="rId10"/>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4T10:36:00Z" w:initials="A">
    <w:p w14:paraId="00000031" w14:textId="77777777" w:rsidR="00AB4409" w:rsidRDefault="00C01237">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Used in the title of a decision or comment to identify the matter they are related to; usually used for a case where the proceeding is in rem or quasi in rem and not in personam (e.g. probate or bankrupt estate, guardianship, application for laying out 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00003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000031" w16cid:durableId="210AAD6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7A63B2" w14:textId="77777777" w:rsidR="00C01237" w:rsidRDefault="00C01237">
      <w:r>
        <w:separator/>
      </w:r>
    </w:p>
  </w:endnote>
  <w:endnote w:type="continuationSeparator" w:id="0">
    <w:p w14:paraId="76D592D3" w14:textId="77777777" w:rsidR="00C01237" w:rsidRDefault="00C012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2D" w14:textId="77777777" w:rsidR="00AB4409" w:rsidRDefault="00C01237">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14:paraId="0000002E" w14:textId="77777777" w:rsidR="00AB4409" w:rsidRDefault="00C01237">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14:paraId="0000002F" w14:textId="77777777" w:rsidR="00AB4409" w:rsidRDefault="00C01237">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NUMBER] / Email: [EMAIL ADDRESS]</w:t>
    </w:r>
  </w:p>
  <w:p w14:paraId="00000030" w14:textId="77777777" w:rsidR="00AB4409" w:rsidRDefault="00C01237">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r>
      <w:rPr>
        <w:color w:val="0000FF"/>
        <w:u w:val="single"/>
      </w:rPr>
      <w:t>[YOUR WEBSITE ADDRES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0002D8" w14:textId="77777777" w:rsidR="00C01237" w:rsidRDefault="00C01237">
      <w:r>
        <w:separator/>
      </w:r>
    </w:p>
  </w:footnote>
  <w:footnote w:type="continuationSeparator" w:id="0">
    <w:p w14:paraId="37CC7EEC" w14:textId="77777777" w:rsidR="00C01237" w:rsidRDefault="00C0123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NTE1NTIytzA1NDVW0lEKTi0uzszPAykwrAUAw/jWMywAAAA="/>
    <w:docVar w:name="Description" w:val="Use this document to send a statement evidencing an outstanding balance and requesting further information. See many other finance and accounting documents which you can use in your business here https://www.templateguru.co.za/templates/finance-accounting/ "/>
    <w:docVar w:name="Excerpt" w:val="Dear [CLIENT NAME],_x000a__x000a_It appears you are ignoring that your account is severely past due._x000a__x000a_I have enclosed a statement providing evidence that your account has an outstanding balance of [AMOUNT DUE]. If there is some reason why you have failed to send payment, please call us to discuss the problem._x000a_"/>
    <w:docVar w:name="Source" w:val="https://www.uspto.gov"/>
    <w:docVar w:name="Tags" w:val="amount overdue, statement, business documents, entrepreneurship, entrepreneur, collections, enclosed statement amount overdue template"/>
  </w:docVars>
  <w:rsids>
    <w:rsidRoot w:val="00AB4409"/>
    <w:rsid w:val="0018670B"/>
    <w:rsid w:val="004B002F"/>
    <w:rsid w:val="0054291A"/>
    <w:rsid w:val="00736E80"/>
    <w:rsid w:val="00AB4409"/>
    <w:rsid w:val="00C01237"/>
    <w:rsid w:val="00CA494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7FA7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x-none" w:eastAsia="x-none"/>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character" w:styleId="CommentReference">
    <w:name w:val="annotation reference"/>
    <w:basedOn w:val="DefaultParagraphFont"/>
    <w:uiPriority w:val="99"/>
    <w:semiHidden/>
    <w:unhideWhenUsed/>
    <w:rsid w:val="00FF2BB0"/>
    <w:rPr>
      <w:sz w:val="16"/>
      <w:szCs w:val="16"/>
    </w:rPr>
  </w:style>
  <w:style w:type="paragraph" w:styleId="CommentText">
    <w:name w:val="annotation text"/>
    <w:basedOn w:val="Normal"/>
    <w:link w:val="CommentTextChar"/>
    <w:uiPriority w:val="99"/>
    <w:semiHidden/>
    <w:unhideWhenUsed/>
    <w:rsid w:val="00FF2BB0"/>
    <w:rPr>
      <w:sz w:val="20"/>
      <w:szCs w:val="20"/>
    </w:rPr>
  </w:style>
  <w:style w:type="character" w:customStyle="1" w:styleId="CommentTextChar">
    <w:name w:val="Comment Text Char"/>
    <w:basedOn w:val="DefaultParagraphFont"/>
    <w:link w:val="CommentText"/>
    <w:uiPriority w:val="99"/>
    <w:semiHidden/>
    <w:rsid w:val="00FF2BB0"/>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FF2BB0"/>
    <w:rPr>
      <w:b/>
      <w:bCs/>
    </w:rPr>
  </w:style>
  <w:style w:type="character" w:customStyle="1" w:styleId="CommentSubjectChar">
    <w:name w:val="Comment Subject Char"/>
    <w:basedOn w:val="CommentTextChar"/>
    <w:link w:val="CommentSubject"/>
    <w:uiPriority w:val="99"/>
    <w:semiHidden/>
    <w:rsid w:val="00FF2BB0"/>
    <w:rPr>
      <w:rFonts w:ascii="Times New Roman"/>
      <w:b/>
      <w:bCs/>
      <w:sz w:val="20"/>
      <w:lang w:val="x-none" w:eastAsia="x-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feoa6JbaNXs7gKe3lCmw+uqGjYg==">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</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10</Words>
  <Characters>1578</Characters>
  <Application>Microsoft Office Word</Application>
  <DocSecurity>0</DocSecurity>
  <Lines>58</Lines>
  <Paragraphs>20</Paragraphs>
  <ScaleCrop>false</ScaleCrop>
  <Company/>
  <LinksUpToDate>false</LinksUpToDate>
  <CharactersWithSpaces>1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8-12-05T13:59:00Z</dcterms:created>
  <dcterms:modified xsi:type="dcterms:W3CDTF">2019-10-21T19:06:00Z</dcterms:modified>
  <cp:category/>
</cp:coreProperties>
</file>